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94"/>
        <w:gridCol w:w="3294"/>
        <w:gridCol w:w="7104"/>
        <w:gridCol w:w="2456"/>
      </w:tblGrid>
      <w:tr w:rsidR="005E0D95" w:rsidRPr="00A644F2" w14:paraId="137D5423" w14:textId="77777777" w:rsidTr="00283198">
        <w:tc>
          <w:tcPr>
            <w:tcW w:w="109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279"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7134"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44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83198">
        <w:tc>
          <w:tcPr>
            <w:tcW w:w="109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44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83198">
        <w:tc>
          <w:tcPr>
            <w:tcW w:w="109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279"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44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83198">
        <w:tc>
          <w:tcPr>
            <w:tcW w:w="109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279"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7134"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44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83198">
        <w:tc>
          <w:tcPr>
            <w:tcW w:w="109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44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w:t>
            </w:r>
            <w:r>
              <w:rPr>
                <w:rFonts w:ascii="Calibri" w:eastAsia="Times New Roman" w:hAnsi="Calibri" w:cs="Calibri"/>
                <w:kern w:val="0"/>
                <w:sz w:val="20"/>
                <w:szCs w:val="20"/>
                <w:lang w:eastAsia="en-US"/>
              </w:rPr>
              <w:lastRenderedPageBreak/>
              <w:t xml:space="preserve">as in legacy. </w:t>
            </w:r>
          </w:p>
        </w:tc>
      </w:tr>
      <w:tr w:rsidR="005E0D95" w:rsidRPr="00A644F2" w14:paraId="006B544F" w14:textId="77777777" w:rsidTr="00283198">
        <w:tc>
          <w:tcPr>
            <w:tcW w:w="109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Nokia </w:t>
            </w:r>
          </w:p>
        </w:tc>
        <w:tc>
          <w:tcPr>
            <w:tcW w:w="3279"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7134"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44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83198">
        <w:tc>
          <w:tcPr>
            <w:tcW w:w="109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279"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7134"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44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83198">
        <w:tc>
          <w:tcPr>
            <w:tcW w:w="109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7134"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44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83198">
        <w:tc>
          <w:tcPr>
            <w:tcW w:w="109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279"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7134"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44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83198">
        <w:tc>
          <w:tcPr>
            <w:tcW w:w="109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279"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7134"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44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83198">
        <w:tc>
          <w:tcPr>
            <w:tcW w:w="109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279"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w:t>
            </w:r>
            <w:r w:rsidRPr="00D01205">
              <w:rPr>
                <w:rFonts w:ascii="Calibri" w:hAnsi="Calibri" w:cs="Calibri"/>
                <w:sz w:val="20"/>
                <w:szCs w:val="21"/>
              </w:rPr>
              <w:lastRenderedPageBreak/>
              <w:t>DualConfig-r19</w:t>
            </w:r>
            <w:r>
              <w:rPr>
                <w:rFonts w:ascii="Calibri" w:hAnsi="Calibri" w:cs="Calibri"/>
                <w:sz w:val="20"/>
                <w:szCs w:val="21"/>
              </w:rPr>
              <w:t xml:space="preserve"> </w:t>
            </w:r>
          </w:p>
        </w:tc>
        <w:tc>
          <w:tcPr>
            <w:tcW w:w="7134"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44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above.</w:t>
            </w:r>
          </w:p>
        </w:tc>
      </w:tr>
      <w:tr w:rsidR="005E0D95" w:rsidRPr="00A644F2" w14:paraId="16EFC803" w14:textId="77777777" w:rsidTr="00283198">
        <w:tc>
          <w:tcPr>
            <w:tcW w:w="109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279"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7134"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44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83198">
        <w:tc>
          <w:tcPr>
            <w:tcW w:w="109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3279"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7134"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44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83198">
        <w:tc>
          <w:tcPr>
            <w:tcW w:w="109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279"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7134"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w:t>
            </w:r>
            <w:r w:rsidRPr="00F57BA5">
              <w:rPr>
                <w:rFonts w:ascii="Calibri" w:eastAsia="Malgun Gothic" w:hAnsi="Calibri" w:cs="Calibri"/>
                <w:sz w:val="20"/>
                <w:szCs w:val="21"/>
                <w:lang w:eastAsia="ko-KR"/>
              </w:rPr>
              <w:lastRenderedPageBreak/>
              <w:t>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44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83198">
        <w:tc>
          <w:tcPr>
            <w:tcW w:w="109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279"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7134"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44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83198">
        <w:tc>
          <w:tcPr>
            <w:tcW w:w="109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279"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7134"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83198">
        <w:tc>
          <w:tcPr>
            <w:tcW w:w="109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6</w:t>
            </w:r>
          </w:p>
        </w:tc>
        <w:tc>
          <w:tcPr>
            <w:tcW w:w="3279"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7134"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44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83198">
        <w:tc>
          <w:tcPr>
            <w:tcW w:w="109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279"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7134"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44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83198">
        <w:tc>
          <w:tcPr>
            <w:tcW w:w="109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279"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7134"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44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83198">
        <w:tc>
          <w:tcPr>
            <w:tcW w:w="109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279"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7134"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44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83198">
        <w:tc>
          <w:tcPr>
            <w:tcW w:w="109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279"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7134"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44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app thinks this sentence might need further consideration. First, msgA-ConfigCommon will not be present with rach-</w:t>
            </w:r>
            <w:r>
              <w:rPr>
                <w:rFonts w:ascii="Calibri" w:eastAsia="Times New Roman" w:hAnsi="Calibri" w:cs="Calibri"/>
                <w:kern w:val="0"/>
                <w:sz w:val="20"/>
                <w:szCs w:val="20"/>
                <w:lang w:eastAsia="en-US"/>
              </w:rPr>
              <w:lastRenderedPageBreak/>
              <w:t xml:space="preserve">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83198">
        <w:tc>
          <w:tcPr>
            <w:tcW w:w="109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279"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7134"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44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83198">
        <w:tc>
          <w:tcPr>
            <w:tcW w:w="109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279"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7134"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44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83198">
        <w:tc>
          <w:tcPr>
            <w:tcW w:w="109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3279"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7134"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44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83198">
        <w:tc>
          <w:tcPr>
            <w:tcW w:w="109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3279"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7134"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44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83198">
        <w:tc>
          <w:tcPr>
            <w:tcW w:w="109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279"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7134"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lastRenderedPageBreak/>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44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lastRenderedPageBreak/>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83198">
        <w:tc>
          <w:tcPr>
            <w:tcW w:w="109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279"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7134"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44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83198">
        <w:tc>
          <w:tcPr>
            <w:tcW w:w="109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279"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7134"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44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83198">
        <w:tc>
          <w:tcPr>
            <w:tcW w:w="109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279"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7134"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44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83198">
        <w:tc>
          <w:tcPr>
            <w:tcW w:w="109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279"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7134"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t>
            </w:r>
            <w:r>
              <w:rPr>
                <w:rFonts w:ascii="Calibri" w:hAnsi="Calibri" w:cs="Calibri"/>
                <w:sz w:val="20"/>
                <w:szCs w:val="21"/>
              </w:rPr>
              <w:lastRenderedPageBreak/>
              <w:t>Word-generated comments for format changes.)</w:t>
            </w:r>
          </w:p>
        </w:tc>
        <w:tc>
          <w:tcPr>
            <w:tcW w:w="244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5E0D95" w:rsidRPr="00A644F2" w14:paraId="1ADBBD61" w14:textId="77777777" w:rsidTr="00283198">
        <w:tc>
          <w:tcPr>
            <w:tcW w:w="109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279"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7134"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44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83198">
        <w:tc>
          <w:tcPr>
            <w:tcW w:w="109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279"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7134"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44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83198">
        <w:tc>
          <w:tcPr>
            <w:tcW w:w="109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279"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7134"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44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83198">
        <w:tc>
          <w:tcPr>
            <w:tcW w:w="109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3279"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44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 xml:space="preserve">companies are welcome to comment on this change. Another place for this </w:t>
            </w:r>
            <w:r w:rsidRPr="007B4702">
              <w:rPr>
                <w:rFonts w:ascii="Calibri" w:hAnsi="Calibri" w:cs="Calibri"/>
                <w:kern w:val="0"/>
                <w:sz w:val="20"/>
                <w:szCs w:val="20"/>
                <w:highlight w:val="yellow"/>
              </w:rPr>
              <w:lastRenderedPageBreak/>
              <w:t>change is “sbfd-RACH-SingleConfig-preambleReceivedTargetPower”</w:t>
            </w:r>
          </w:p>
        </w:tc>
      </w:tr>
      <w:tr w:rsidR="005E0D95" w:rsidRPr="00A644F2" w14:paraId="7A11E237" w14:textId="77777777" w:rsidTr="00283198">
        <w:tc>
          <w:tcPr>
            <w:tcW w:w="109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3279"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7134"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44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283198">
        <w:tc>
          <w:tcPr>
            <w:tcW w:w="109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3279"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7134"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44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83198">
        <w:tc>
          <w:tcPr>
            <w:tcW w:w="109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279"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lastRenderedPageBreak/>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7134"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44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83198">
        <w:tc>
          <w:tcPr>
            <w:tcW w:w="109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3279"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7134"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44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83198">
        <w:tc>
          <w:tcPr>
            <w:tcW w:w="109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279"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7134"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44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83198">
        <w:tc>
          <w:tcPr>
            <w:tcW w:w="109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3279"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7134"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44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83198">
        <w:tc>
          <w:tcPr>
            <w:tcW w:w="109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279"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7134"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44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83198">
        <w:tc>
          <w:tcPr>
            <w:tcW w:w="109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279"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7134"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44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83198">
        <w:tc>
          <w:tcPr>
            <w:tcW w:w="109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3279"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7134"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44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83198">
        <w:tc>
          <w:tcPr>
            <w:tcW w:w="109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3279"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7134"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44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83198">
        <w:tc>
          <w:tcPr>
            <w:tcW w:w="109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279"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7134"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44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83198">
        <w:tc>
          <w:tcPr>
            <w:tcW w:w="109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279"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44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w:t>
            </w:r>
            <w:r>
              <w:rPr>
                <w:rFonts w:ascii="Calibri" w:eastAsia="Times New Roman" w:hAnsi="Calibri" w:cs="Calibri"/>
                <w:kern w:val="0"/>
                <w:sz w:val="20"/>
                <w:szCs w:val="20"/>
                <w:lang w:eastAsia="en-US"/>
              </w:rPr>
              <w:lastRenderedPageBreak/>
              <w:t xml:space="preserve">agreed. </w:t>
            </w:r>
          </w:p>
        </w:tc>
      </w:tr>
      <w:tr w:rsidR="005E0D95" w:rsidRPr="00A644F2" w14:paraId="61121B39" w14:textId="77777777" w:rsidTr="00283198">
        <w:tc>
          <w:tcPr>
            <w:tcW w:w="109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279"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44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83198">
        <w:tc>
          <w:tcPr>
            <w:tcW w:w="109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279"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7134"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44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83198">
        <w:tc>
          <w:tcPr>
            <w:tcW w:w="109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279"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7134"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44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83198">
        <w:tc>
          <w:tcPr>
            <w:tcW w:w="109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279"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7134"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44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83198">
        <w:tc>
          <w:tcPr>
            <w:tcW w:w="109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279"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7134"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44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83198">
        <w:tc>
          <w:tcPr>
            <w:tcW w:w="109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279"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7134"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44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83198">
        <w:tc>
          <w:tcPr>
            <w:tcW w:w="109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7134"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44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83198">
        <w:tc>
          <w:tcPr>
            <w:tcW w:w="109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7134"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44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83198">
        <w:tc>
          <w:tcPr>
            <w:tcW w:w="109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Charter</w:t>
            </w:r>
          </w:p>
        </w:tc>
        <w:tc>
          <w:tcPr>
            <w:tcW w:w="3279"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7134"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44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83198">
        <w:tc>
          <w:tcPr>
            <w:tcW w:w="109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279"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7134"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244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83198">
        <w:tc>
          <w:tcPr>
            <w:tcW w:w="109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279"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44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83198">
        <w:tc>
          <w:tcPr>
            <w:tcW w:w="109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279"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7134"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44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83198">
        <w:tc>
          <w:tcPr>
            <w:tcW w:w="109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279"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7134" w:type="dxa"/>
          </w:tcPr>
          <w:p w14:paraId="1A0F49D8" w14:textId="77777777" w:rsidR="00530DC3" w:rsidRDefault="00530DC3" w:rsidP="00C034B1">
            <w:pPr>
              <w:rPr>
                <w:rFonts w:ascii="Calibri" w:eastAsia="Malgun Gothic" w:hAnsi="Calibri" w:cs="Calibri"/>
                <w:sz w:val="20"/>
                <w:szCs w:val="21"/>
                <w:lang w:eastAsia="ko-KR"/>
              </w:rPr>
            </w:pPr>
          </w:p>
        </w:tc>
        <w:tc>
          <w:tcPr>
            <w:tcW w:w="244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w:t>
            </w:r>
            <w:r>
              <w:rPr>
                <w:rFonts w:ascii="Calibri" w:eastAsia="Times New Roman" w:hAnsi="Calibri" w:cs="Calibri"/>
                <w:kern w:val="0"/>
                <w:sz w:val="20"/>
                <w:szCs w:val="20"/>
                <w:lang w:eastAsia="en-US"/>
              </w:rPr>
              <w:lastRenderedPageBreak/>
              <w:t xml:space="preserve">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83198">
        <w:tc>
          <w:tcPr>
            <w:tcW w:w="109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279"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7134" w:type="dxa"/>
          </w:tcPr>
          <w:p w14:paraId="07568C43" w14:textId="77777777" w:rsidR="00530DC3" w:rsidRDefault="00530DC3" w:rsidP="00C034B1">
            <w:pPr>
              <w:rPr>
                <w:rFonts w:ascii="Calibri" w:eastAsia="Malgun Gothic" w:hAnsi="Calibri" w:cs="Calibri"/>
                <w:sz w:val="20"/>
                <w:szCs w:val="21"/>
                <w:lang w:eastAsia="ko-KR"/>
              </w:rPr>
            </w:pPr>
          </w:p>
        </w:tc>
        <w:tc>
          <w:tcPr>
            <w:tcW w:w="244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83198">
        <w:tc>
          <w:tcPr>
            <w:tcW w:w="109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279" w:type="dxa"/>
          </w:tcPr>
          <w:p w14:paraId="0F41FBBD" w14:textId="77777777" w:rsidR="00E27011" w:rsidRDefault="00E27011" w:rsidP="001E41C6">
            <w:pPr>
              <w:rPr>
                <w:rFonts w:ascii="Calibri" w:eastAsia="Malgun Gothic" w:hAnsi="Calibri" w:cs="Calibri"/>
                <w:sz w:val="20"/>
                <w:szCs w:val="21"/>
                <w:lang w:eastAsia="ko-KR"/>
              </w:rPr>
            </w:pPr>
          </w:p>
        </w:tc>
        <w:tc>
          <w:tcPr>
            <w:tcW w:w="7134" w:type="dxa"/>
          </w:tcPr>
          <w:p w14:paraId="716340E6" w14:textId="77777777" w:rsidR="00E27011" w:rsidRDefault="00E27011" w:rsidP="00C034B1">
            <w:pPr>
              <w:rPr>
                <w:rFonts w:ascii="Calibri" w:eastAsia="Malgun Gothic" w:hAnsi="Calibri" w:cs="Calibri"/>
                <w:sz w:val="20"/>
                <w:szCs w:val="21"/>
                <w:lang w:eastAsia="ko-KR"/>
              </w:rPr>
            </w:pPr>
          </w:p>
        </w:tc>
        <w:tc>
          <w:tcPr>
            <w:tcW w:w="244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83198">
        <w:trPr>
          <w:ins w:id="5" w:author="Huawei, HiSilicon" w:date="2025-05-09T09:05:00Z"/>
        </w:trPr>
        <w:tc>
          <w:tcPr>
            <w:tcW w:w="109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279"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7134"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44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83198">
        <w:tc>
          <w:tcPr>
            <w:tcW w:w="109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279" w:type="dxa"/>
          </w:tcPr>
          <w:p w14:paraId="4974D068" w14:textId="77777777" w:rsidR="005B162B" w:rsidRDefault="005B162B" w:rsidP="001E41C6">
            <w:pPr>
              <w:rPr>
                <w:rFonts w:ascii="Calibri" w:eastAsia="Malgun Gothic" w:hAnsi="Calibri" w:cs="Calibri"/>
                <w:sz w:val="20"/>
                <w:szCs w:val="21"/>
                <w:lang w:eastAsia="ko-KR"/>
              </w:rPr>
            </w:pPr>
          </w:p>
        </w:tc>
        <w:tc>
          <w:tcPr>
            <w:tcW w:w="7134"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w:t>
            </w:r>
            <w:r>
              <w:rPr>
                <w:rFonts w:ascii="Calibri" w:eastAsia="Malgun Gothic" w:hAnsi="Calibri" w:cs="Calibri"/>
                <w:sz w:val="20"/>
                <w:szCs w:val="21"/>
                <w:lang w:eastAsia="ko-KR"/>
              </w:rPr>
              <w:lastRenderedPageBreak/>
              <w:t xml:space="preserve">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44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83198">
        <w:tc>
          <w:tcPr>
            <w:tcW w:w="109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279"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7134"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44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83198">
        <w:tc>
          <w:tcPr>
            <w:tcW w:w="109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279"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7134"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44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83198">
        <w:tc>
          <w:tcPr>
            <w:tcW w:w="109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279"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7134"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44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83198">
        <w:tc>
          <w:tcPr>
            <w:tcW w:w="109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279"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7134"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44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83198">
        <w:tc>
          <w:tcPr>
            <w:tcW w:w="109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279"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7134"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44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83198">
        <w:tc>
          <w:tcPr>
            <w:tcW w:w="109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279"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lastRenderedPageBreak/>
              <w:t>startingPRB-SBFD</w:t>
            </w:r>
          </w:p>
        </w:tc>
        <w:tc>
          <w:tcPr>
            <w:tcW w:w="7134"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44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83198">
        <w:tc>
          <w:tcPr>
            <w:tcW w:w="1090" w:type="dxa"/>
          </w:tcPr>
          <w:p w14:paraId="32F02808" w14:textId="77777777" w:rsidR="002427A0" w:rsidRDefault="002427A0" w:rsidP="00E32582">
            <w:pPr>
              <w:rPr>
                <w:rFonts w:ascii="Calibri" w:hAnsi="Calibri" w:cs="Calibri"/>
                <w:sz w:val="20"/>
                <w:szCs w:val="21"/>
              </w:rPr>
            </w:pPr>
          </w:p>
        </w:tc>
        <w:tc>
          <w:tcPr>
            <w:tcW w:w="3279"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7134"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44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83198">
        <w:tc>
          <w:tcPr>
            <w:tcW w:w="109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279"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7134"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44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83198">
        <w:tc>
          <w:tcPr>
            <w:tcW w:w="109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279"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7134"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44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83198">
        <w:tc>
          <w:tcPr>
            <w:tcW w:w="109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279"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7134"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44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83198">
        <w:tc>
          <w:tcPr>
            <w:tcW w:w="109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279"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7134"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44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83198">
        <w:tc>
          <w:tcPr>
            <w:tcW w:w="109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279"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7134"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44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83198">
        <w:tc>
          <w:tcPr>
            <w:tcW w:w="109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279"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7134"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 xml:space="preserve">As for other FDs, just to remind to carefully choose the wording. ‘additional RO’ </w:t>
            </w:r>
            <w:r>
              <w:rPr>
                <w:rFonts w:ascii="Calibri" w:hAnsi="Calibri" w:cs="Calibri"/>
                <w:sz w:val="20"/>
                <w:szCs w:val="21"/>
              </w:rPr>
              <w:lastRenderedPageBreak/>
              <w:t>may also refer to R19 NES RO.</w:t>
            </w:r>
          </w:p>
        </w:tc>
        <w:tc>
          <w:tcPr>
            <w:tcW w:w="244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83198">
        <w:tc>
          <w:tcPr>
            <w:tcW w:w="109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279"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7134"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44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83198">
        <w:tc>
          <w:tcPr>
            <w:tcW w:w="109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279"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7134"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44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83198">
        <w:tc>
          <w:tcPr>
            <w:tcW w:w="109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279"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7134"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44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83198">
        <w:tc>
          <w:tcPr>
            <w:tcW w:w="109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279"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7134"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83198">
        <w:tc>
          <w:tcPr>
            <w:tcW w:w="109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279"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7134"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44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83198">
        <w:tc>
          <w:tcPr>
            <w:tcW w:w="109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3279"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7134"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44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w:t>
            </w:r>
            <w:r w:rsidRPr="00587901">
              <w:rPr>
                <w:rFonts w:ascii="Calibri" w:eastAsia="Times New Roman" w:hAnsi="Calibri" w:cs="Calibri"/>
                <w:kern w:val="0"/>
                <w:sz w:val="20"/>
                <w:szCs w:val="20"/>
                <w:highlight w:val="yellow"/>
                <w:lang w:eastAsia="en-US"/>
              </w:rPr>
              <w:lastRenderedPageBreak/>
              <w:t xml:space="preserve">instead of referring to sbfd-Config2-Reception and sbfd-Config2-transmission. </w:t>
            </w:r>
          </w:p>
        </w:tc>
      </w:tr>
      <w:tr w:rsidR="005E0D95" w:rsidRPr="00A644F2" w14:paraId="7F54D18F" w14:textId="77777777" w:rsidTr="00283198">
        <w:tc>
          <w:tcPr>
            <w:tcW w:w="109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3279"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7134"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44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83198">
        <w:tc>
          <w:tcPr>
            <w:tcW w:w="109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279"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7134"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 xml:space="preserve">-r19 should be placed under(inside) RACH-ConfigCommon, not under BWP, since option 1 and option 2 should be equal that each RACH-ConfigCommon in a BWP should be paired with option 1 choice (or </w:t>
            </w:r>
            <w:r>
              <w:rPr>
                <w:rFonts w:ascii="Calibri" w:hAnsi="Calibri" w:cs="Calibri"/>
                <w:sz w:val="20"/>
                <w:szCs w:val="21"/>
              </w:rPr>
              <w:lastRenderedPageBreak/>
              <w:t>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44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lastRenderedPageBreak/>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83198">
        <w:tc>
          <w:tcPr>
            <w:tcW w:w="109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3279"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7134"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 xml:space="preserve">No change on the maximum number of PUCCH resources supported </w:t>
            </w:r>
            <w:r w:rsidRPr="009E698B">
              <w:rPr>
                <w:rFonts w:eastAsia="Malgun Gothic"/>
              </w:rPr>
              <w:lastRenderedPageBreak/>
              <w:t>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44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83198">
        <w:tc>
          <w:tcPr>
            <w:tcW w:w="109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279"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7134"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44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83198">
        <w:tc>
          <w:tcPr>
            <w:tcW w:w="109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279" w:type="dxa"/>
          </w:tcPr>
          <w:p w14:paraId="02CBD531" w14:textId="685F9730" w:rsidR="00953618" w:rsidRDefault="00953618" w:rsidP="00953618">
            <w:pPr>
              <w:pStyle w:val="TAL"/>
              <w:rPr>
                <w:b/>
                <w:i/>
                <w:szCs w:val="22"/>
                <w:lang w:eastAsia="sv-SE"/>
              </w:rPr>
            </w:pPr>
            <w:r w:rsidRPr="00B445D2">
              <w:t>preambleTransMax</w:t>
            </w:r>
            <w:r>
              <w:t>SBFD</w:t>
            </w:r>
          </w:p>
        </w:tc>
        <w:tc>
          <w:tcPr>
            <w:tcW w:w="7134"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44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83198">
        <w:tc>
          <w:tcPr>
            <w:tcW w:w="109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3</w:t>
            </w:r>
          </w:p>
        </w:tc>
        <w:tc>
          <w:tcPr>
            <w:tcW w:w="3279"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7134"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44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83198">
        <w:tc>
          <w:tcPr>
            <w:tcW w:w="109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279"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7134"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44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83198">
        <w:tc>
          <w:tcPr>
            <w:tcW w:w="109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279"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7134"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44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83198">
        <w:tc>
          <w:tcPr>
            <w:tcW w:w="109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279"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7134"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lastRenderedPageBreak/>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44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83198">
        <w:tc>
          <w:tcPr>
            <w:tcW w:w="109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279"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7134"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492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83198">
        <w:tc>
          <w:tcPr>
            <w:tcW w:w="109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279" w:type="dxa"/>
          </w:tcPr>
          <w:p w14:paraId="1A4184A3" w14:textId="58C40966" w:rsidR="00CA74DD" w:rsidRDefault="00B84DB8" w:rsidP="00CA74DD">
            <w:pPr>
              <w:pStyle w:val="TAL"/>
              <w:rPr>
                <w:b/>
                <w:bCs/>
                <w:i/>
                <w:iCs/>
                <w:lang w:eastAsia="x-none"/>
              </w:rPr>
            </w:pPr>
            <w:r w:rsidRPr="00D839FF">
              <w:t>AdditionalRACH-Config-r17</w:t>
            </w:r>
          </w:p>
        </w:tc>
        <w:tc>
          <w:tcPr>
            <w:tcW w:w="7134"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lastRenderedPageBreak/>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44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83198">
        <w:tc>
          <w:tcPr>
            <w:tcW w:w="109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279"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7134"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44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83198">
        <w:tc>
          <w:tcPr>
            <w:tcW w:w="109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279"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7134"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44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83198">
        <w:tc>
          <w:tcPr>
            <w:tcW w:w="109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279"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7134"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44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83198">
        <w:tc>
          <w:tcPr>
            <w:tcW w:w="109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279"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7134"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44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on </w:t>
            </w:r>
            <w:r>
              <w:rPr>
                <w:rFonts w:ascii="Calibri" w:eastAsia="Times New Roman" w:hAnsi="Calibri" w:cs="Calibri"/>
                <w:kern w:val="0"/>
                <w:sz w:val="20"/>
                <w:szCs w:val="20"/>
                <w:lang w:eastAsia="en-US"/>
              </w:rPr>
              <w:lastRenderedPageBreak/>
              <w:t>condition "SUL".</w:t>
            </w:r>
          </w:p>
        </w:tc>
      </w:tr>
      <w:tr w:rsidR="001942C5" w:rsidRPr="00A644F2" w14:paraId="2F85981C" w14:textId="77777777" w:rsidTr="00283198">
        <w:tc>
          <w:tcPr>
            <w:tcW w:w="109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3279"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7134"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44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83198">
        <w:tc>
          <w:tcPr>
            <w:tcW w:w="109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279"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7134"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44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w:t>
            </w:r>
            <w:r>
              <w:rPr>
                <w:rFonts w:ascii="Calibri" w:eastAsia="Times New Roman" w:hAnsi="Calibri" w:cs="Calibri"/>
                <w:kern w:val="0"/>
                <w:sz w:val="20"/>
                <w:szCs w:val="20"/>
                <w:lang w:eastAsia="en-US"/>
              </w:rPr>
              <w:lastRenderedPageBreak/>
              <w:t xml:space="preserve">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283198">
        <w:tc>
          <w:tcPr>
            <w:tcW w:w="109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279"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7134"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44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83198">
        <w:tc>
          <w:tcPr>
            <w:tcW w:w="109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279"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7134"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44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83198">
        <w:tc>
          <w:tcPr>
            <w:tcW w:w="109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279"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7134"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44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283198">
        <w:tc>
          <w:tcPr>
            <w:tcW w:w="109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279"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7134"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44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83198">
        <w:tc>
          <w:tcPr>
            <w:tcW w:w="109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3279"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7134"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w:t>
            </w:r>
            <w:r w:rsidRPr="007A594F">
              <w:rPr>
                <w:rFonts w:ascii="Calibri" w:eastAsia="Malgun Gothic" w:hAnsi="Calibri" w:cs="Calibri"/>
                <w:sz w:val="20"/>
                <w:szCs w:val="21"/>
                <w:lang w:eastAsia="ko-KR"/>
              </w:rPr>
              <w:lastRenderedPageBreak/>
              <w:t>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244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 thanks.</w:t>
            </w:r>
          </w:p>
        </w:tc>
      </w:tr>
      <w:tr w:rsidR="007A594F" w:rsidRPr="00A644F2" w14:paraId="2E51AD8D" w14:textId="77777777" w:rsidTr="00283198">
        <w:tc>
          <w:tcPr>
            <w:tcW w:w="109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3279"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7134"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244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410DAD" w:rsidRPr="00A644F2" w14:paraId="408EB4B8" w14:textId="77777777" w:rsidTr="00283198">
        <w:tc>
          <w:tcPr>
            <w:tcW w:w="109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3279"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7134"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244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283198">
        <w:tc>
          <w:tcPr>
            <w:tcW w:w="109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3279"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7134"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244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283198">
        <w:tc>
          <w:tcPr>
            <w:tcW w:w="109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3279"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7134"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uggest to change “SBFD” to “sbfd” below as enumerated value starts with lower </w:t>
            </w:r>
            <w:r>
              <w:rPr>
                <w:rFonts w:ascii="Calibri" w:hAnsi="Calibri" w:cs="Calibri"/>
                <w:sz w:val="20"/>
                <w:szCs w:val="21"/>
              </w:rPr>
              <w:lastRenderedPageBreak/>
              <w:t>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244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hanged to small case</w:t>
            </w:r>
          </w:p>
        </w:tc>
      </w:tr>
      <w:tr w:rsidR="0034007F" w:rsidRPr="00A644F2" w14:paraId="6F51BD38" w14:textId="77777777" w:rsidTr="00283198">
        <w:tc>
          <w:tcPr>
            <w:tcW w:w="109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3279"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7134"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244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283198">
        <w:tc>
          <w:tcPr>
            <w:tcW w:w="109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3279"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7134"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244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283198">
        <w:tc>
          <w:tcPr>
            <w:tcW w:w="109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3279"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7134"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244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283198">
        <w:tc>
          <w:tcPr>
            <w:tcW w:w="109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3279"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7134"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244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283198">
        <w:tc>
          <w:tcPr>
            <w:tcW w:w="109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3279"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7134"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244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for the initial PRACH preamble transmissions</w:t>
            </w:r>
            <w:r w:rsidRPr="00767B2C">
              <w:rPr>
                <w:rFonts w:ascii="Calibri" w:eastAsia="Times New Roman" w:hAnsi="Calibri" w:cs="Calibri"/>
                <w:kern w:val="0"/>
                <w:sz w:val="20"/>
                <w:szCs w:val="20"/>
                <w:lang w:eastAsia="en-US"/>
              </w:rPr>
              <w:t xml:space="preserve"> </w:t>
            </w:r>
            <w:r>
              <w:rPr>
                <w:rFonts w:ascii="Calibri" w:eastAsia="Times New Roman" w:hAnsi="Calibri" w:cs="Calibri"/>
                <w:kern w:val="0"/>
                <w:sz w:val="20"/>
                <w:szCs w:val="20"/>
                <w:lang w:eastAsia="en-US"/>
              </w:rPr>
              <w:t>" for both</w:t>
            </w:r>
          </w:p>
        </w:tc>
      </w:tr>
      <w:tr w:rsidR="009C0DE7" w:rsidRPr="00A644F2" w14:paraId="1C7BE7ED" w14:textId="77777777" w:rsidTr="00283198">
        <w:tc>
          <w:tcPr>
            <w:tcW w:w="109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3279"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lastRenderedPageBreak/>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7134"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244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283198">
        <w:tc>
          <w:tcPr>
            <w:tcW w:w="109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3279"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7134"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6"/>
              <w:gridCol w:w="208"/>
              <w:gridCol w:w="111"/>
              <w:gridCol w:w="795"/>
              <w:gridCol w:w="3237"/>
              <w:gridCol w:w="445"/>
              <w:gridCol w:w="596"/>
            </w:tblGrid>
            <w:tr w:rsidR="005E0894" w:rsidRPr="005E0894" w14:paraId="3444BAEE" w14:textId="77777777" w:rsidTr="005F3D45">
              <w:trPr>
                <w:tblCellSpacing w:w="15" w:type="dxa"/>
              </w:trPr>
              <w:tc>
                <w:tcPr>
                  <w:tcW w:w="0" w:type="auto"/>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0" w:type="auto"/>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0" w:type="auto"/>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0" w:type="auto"/>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0" w:type="auto"/>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0" w:type="auto"/>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0" w:type="auto"/>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5"/>
              <w:gridCol w:w="234"/>
              <w:gridCol w:w="120"/>
              <w:gridCol w:w="2445"/>
              <w:gridCol w:w="461"/>
              <w:gridCol w:w="514"/>
              <w:gridCol w:w="689"/>
            </w:tblGrid>
            <w:tr w:rsidR="0094044D" w:rsidRPr="0094044D" w14:paraId="73442325" w14:textId="77777777" w:rsidTr="0094044D">
              <w:trPr>
                <w:tblCellSpacing w:w="15" w:type="dxa"/>
              </w:trPr>
              <w:tc>
                <w:tcPr>
                  <w:tcW w:w="0" w:type="auto"/>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0" w:type="auto"/>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0" w:type="auto"/>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0" w:type="auto"/>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0" w:type="auto"/>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0" w:type="auto"/>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0" w:type="auto"/>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244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283198">
        <w:tc>
          <w:tcPr>
            <w:tcW w:w="109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3279"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7134"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244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283198">
        <w:tc>
          <w:tcPr>
            <w:tcW w:w="109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3279"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7134"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244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283198">
        <w:tc>
          <w:tcPr>
            <w:tcW w:w="1090"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3279"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7134"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244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283198">
        <w:tc>
          <w:tcPr>
            <w:tcW w:w="109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3279"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7134"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244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283198">
        <w:tc>
          <w:tcPr>
            <w:tcW w:w="109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t>Eri011</w:t>
            </w:r>
          </w:p>
        </w:tc>
        <w:tc>
          <w:tcPr>
            <w:tcW w:w="3279"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7134"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244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283198">
        <w:tc>
          <w:tcPr>
            <w:tcW w:w="109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lastRenderedPageBreak/>
              <w:t>Eri012</w:t>
            </w:r>
          </w:p>
        </w:tc>
        <w:tc>
          <w:tcPr>
            <w:tcW w:w="3279"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7134"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244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83198">
        <w:tc>
          <w:tcPr>
            <w:tcW w:w="109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3279"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7134"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244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283198">
        <w:tc>
          <w:tcPr>
            <w:tcW w:w="109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3279"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7134"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244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283198">
        <w:tc>
          <w:tcPr>
            <w:tcW w:w="109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3279"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7134"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244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283198">
        <w:tc>
          <w:tcPr>
            <w:tcW w:w="109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3279" w:type="dxa"/>
          </w:tcPr>
          <w:p w14:paraId="32363D46" w14:textId="31B9D5C1" w:rsidR="000512B4" w:rsidRPr="00A83E5E" w:rsidRDefault="00A83E5E" w:rsidP="00A83E5E">
            <w:pPr>
              <w:pStyle w:val="CommentText"/>
            </w:pPr>
            <w:r w:rsidRPr="00263F9C">
              <w:t>nrofReportedCLImeasureResources-r19</w:t>
            </w:r>
            <w:r>
              <w:t xml:space="preserve"> </w:t>
            </w:r>
          </w:p>
        </w:tc>
        <w:tc>
          <w:tcPr>
            <w:tcW w:w="7134"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244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283198">
        <w:tc>
          <w:tcPr>
            <w:tcW w:w="109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3279"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7134"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244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283198">
        <w:tc>
          <w:tcPr>
            <w:tcW w:w="109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3279"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7134"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244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283198">
        <w:tc>
          <w:tcPr>
            <w:tcW w:w="109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3279"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7134"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244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283198">
        <w:tc>
          <w:tcPr>
            <w:tcW w:w="109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3279"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7134"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244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283198">
        <w:tc>
          <w:tcPr>
            <w:tcW w:w="109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t>Apple001</w:t>
            </w:r>
          </w:p>
        </w:tc>
        <w:tc>
          <w:tcPr>
            <w:tcW w:w="3279"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7134"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244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283198">
        <w:tc>
          <w:tcPr>
            <w:tcW w:w="109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3279"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7134"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244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283198">
        <w:tc>
          <w:tcPr>
            <w:tcW w:w="109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3279"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7134"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244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283198">
        <w:tc>
          <w:tcPr>
            <w:tcW w:w="109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3279"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7134"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244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283198">
        <w:tc>
          <w:tcPr>
            <w:tcW w:w="109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3279"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7134"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244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283198">
        <w:tc>
          <w:tcPr>
            <w:tcW w:w="1090" w:type="dxa"/>
          </w:tcPr>
          <w:p w14:paraId="641FCEA5" w14:textId="77777777" w:rsidR="0001088A" w:rsidRDefault="0001088A" w:rsidP="0001088A">
            <w:pPr>
              <w:rPr>
                <w:rFonts w:ascii="Calibri" w:hAnsi="Calibri" w:cs="Calibri"/>
                <w:sz w:val="20"/>
                <w:szCs w:val="21"/>
              </w:rPr>
            </w:pPr>
          </w:p>
        </w:tc>
        <w:tc>
          <w:tcPr>
            <w:tcW w:w="3279" w:type="dxa"/>
          </w:tcPr>
          <w:p w14:paraId="334775D8" w14:textId="77777777" w:rsidR="0001088A" w:rsidRPr="000512B4" w:rsidRDefault="0001088A" w:rsidP="0001088A">
            <w:pPr>
              <w:pStyle w:val="TAL"/>
              <w:rPr>
                <w:b/>
                <w:i/>
                <w:szCs w:val="22"/>
                <w:lang w:eastAsia="sv-SE"/>
              </w:rPr>
            </w:pPr>
          </w:p>
        </w:tc>
        <w:tc>
          <w:tcPr>
            <w:tcW w:w="7134" w:type="dxa"/>
          </w:tcPr>
          <w:p w14:paraId="5780BA81" w14:textId="77777777" w:rsidR="0001088A" w:rsidRDefault="0001088A" w:rsidP="0001088A">
            <w:pPr>
              <w:pStyle w:val="TAL"/>
              <w:rPr>
                <w:b/>
                <w:i/>
                <w:szCs w:val="22"/>
                <w:lang w:eastAsia="sv-SE"/>
              </w:rPr>
            </w:pPr>
          </w:p>
        </w:tc>
        <w:tc>
          <w:tcPr>
            <w:tcW w:w="2445" w:type="dxa"/>
          </w:tcPr>
          <w:p w14:paraId="007FDB4E" w14:textId="77777777" w:rsidR="0001088A" w:rsidRDefault="0001088A" w:rsidP="0001088A">
            <w:pPr>
              <w:rPr>
                <w:rFonts w:ascii="Calibri" w:eastAsia="Times New Roman" w:hAnsi="Calibri" w:cs="Calibri"/>
                <w:kern w:val="0"/>
                <w:sz w:val="20"/>
                <w:szCs w:val="20"/>
                <w:lang w:eastAsia="en-US"/>
              </w:rPr>
            </w:pPr>
          </w:p>
        </w:tc>
      </w:tr>
      <w:tr w:rsidR="0001088A" w:rsidRPr="00A644F2" w14:paraId="7370F139" w14:textId="77777777" w:rsidTr="00283198">
        <w:tc>
          <w:tcPr>
            <w:tcW w:w="1090" w:type="dxa"/>
          </w:tcPr>
          <w:p w14:paraId="38C85FA0" w14:textId="77777777" w:rsidR="0001088A" w:rsidRDefault="0001088A" w:rsidP="0001088A">
            <w:pPr>
              <w:rPr>
                <w:rFonts w:ascii="Calibri" w:hAnsi="Calibri" w:cs="Calibri"/>
                <w:sz w:val="20"/>
                <w:szCs w:val="21"/>
              </w:rPr>
            </w:pPr>
          </w:p>
        </w:tc>
        <w:tc>
          <w:tcPr>
            <w:tcW w:w="3279" w:type="dxa"/>
          </w:tcPr>
          <w:p w14:paraId="7A095516" w14:textId="77777777" w:rsidR="0001088A" w:rsidRPr="000512B4" w:rsidRDefault="0001088A" w:rsidP="0001088A">
            <w:pPr>
              <w:pStyle w:val="TAL"/>
              <w:rPr>
                <w:b/>
                <w:i/>
                <w:szCs w:val="22"/>
                <w:lang w:eastAsia="sv-SE"/>
              </w:rPr>
            </w:pPr>
          </w:p>
        </w:tc>
        <w:tc>
          <w:tcPr>
            <w:tcW w:w="7134" w:type="dxa"/>
          </w:tcPr>
          <w:p w14:paraId="531236A2" w14:textId="77777777" w:rsidR="0001088A" w:rsidRDefault="0001088A" w:rsidP="0001088A">
            <w:pPr>
              <w:pStyle w:val="TAL"/>
              <w:rPr>
                <w:b/>
                <w:i/>
                <w:szCs w:val="22"/>
                <w:lang w:eastAsia="sv-SE"/>
              </w:rPr>
            </w:pPr>
          </w:p>
        </w:tc>
        <w:tc>
          <w:tcPr>
            <w:tcW w:w="2445" w:type="dxa"/>
          </w:tcPr>
          <w:p w14:paraId="7CC6D89D" w14:textId="77777777" w:rsidR="0001088A" w:rsidRDefault="0001088A" w:rsidP="0001088A">
            <w:pPr>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9269C" w14:textId="77777777" w:rsidR="00702153" w:rsidRDefault="00702153" w:rsidP="00F21D7D">
      <w:r>
        <w:separator/>
      </w:r>
    </w:p>
  </w:endnote>
  <w:endnote w:type="continuationSeparator" w:id="0">
    <w:p w14:paraId="25335E93" w14:textId="77777777" w:rsidR="00702153" w:rsidRDefault="00702153"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7B14C" w14:textId="77777777" w:rsidR="00702153" w:rsidRDefault="00702153" w:rsidP="00F21D7D">
      <w:r>
        <w:separator/>
      </w:r>
    </w:p>
  </w:footnote>
  <w:footnote w:type="continuationSeparator" w:id="0">
    <w:p w14:paraId="083CDA72" w14:textId="77777777" w:rsidR="00702153" w:rsidRDefault="00702153"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D3089"/>
    <w:rsid w:val="000E137F"/>
    <w:rsid w:val="000E32E6"/>
    <w:rsid w:val="000E4C0B"/>
    <w:rsid w:val="000F28A2"/>
    <w:rsid w:val="00103EE7"/>
    <w:rsid w:val="001116B6"/>
    <w:rsid w:val="001144B1"/>
    <w:rsid w:val="00116160"/>
    <w:rsid w:val="0012102C"/>
    <w:rsid w:val="00141468"/>
    <w:rsid w:val="00151DAE"/>
    <w:rsid w:val="00157155"/>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5CF6"/>
    <w:rsid w:val="0024754D"/>
    <w:rsid w:val="00260906"/>
    <w:rsid w:val="00283198"/>
    <w:rsid w:val="002879DF"/>
    <w:rsid w:val="00287ADB"/>
    <w:rsid w:val="002901D8"/>
    <w:rsid w:val="002A099A"/>
    <w:rsid w:val="002A3A25"/>
    <w:rsid w:val="002A4AF0"/>
    <w:rsid w:val="002B2CB2"/>
    <w:rsid w:val="002D346C"/>
    <w:rsid w:val="002D5D5B"/>
    <w:rsid w:val="002E5949"/>
    <w:rsid w:val="002E5AF2"/>
    <w:rsid w:val="002E7A59"/>
    <w:rsid w:val="002F1884"/>
    <w:rsid w:val="002F55DB"/>
    <w:rsid w:val="00301E57"/>
    <w:rsid w:val="0034007F"/>
    <w:rsid w:val="00352DDC"/>
    <w:rsid w:val="00363580"/>
    <w:rsid w:val="00370B97"/>
    <w:rsid w:val="00377C08"/>
    <w:rsid w:val="00391898"/>
    <w:rsid w:val="003946AF"/>
    <w:rsid w:val="003964D1"/>
    <w:rsid w:val="003A7E6C"/>
    <w:rsid w:val="003C3670"/>
    <w:rsid w:val="003D328E"/>
    <w:rsid w:val="003D5EF0"/>
    <w:rsid w:val="003E6E97"/>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4A20"/>
    <w:rsid w:val="004D728F"/>
    <w:rsid w:val="004F2716"/>
    <w:rsid w:val="004F450E"/>
    <w:rsid w:val="004F5755"/>
    <w:rsid w:val="00501A3E"/>
    <w:rsid w:val="005072E4"/>
    <w:rsid w:val="00517F98"/>
    <w:rsid w:val="005201CD"/>
    <w:rsid w:val="00520F12"/>
    <w:rsid w:val="00524EFF"/>
    <w:rsid w:val="00530DC3"/>
    <w:rsid w:val="00542229"/>
    <w:rsid w:val="00546B50"/>
    <w:rsid w:val="005626AE"/>
    <w:rsid w:val="00574D19"/>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E02DE"/>
    <w:rsid w:val="005E0894"/>
    <w:rsid w:val="005E0D95"/>
    <w:rsid w:val="005E6A2D"/>
    <w:rsid w:val="005E75B1"/>
    <w:rsid w:val="00610700"/>
    <w:rsid w:val="00630376"/>
    <w:rsid w:val="00633890"/>
    <w:rsid w:val="00651D70"/>
    <w:rsid w:val="00653CDF"/>
    <w:rsid w:val="00666487"/>
    <w:rsid w:val="00666669"/>
    <w:rsid w:val="006A57A4"/>
    <w:rsid w:val="006A658A"/>
    <w:rsid w:val="006B6C94"/>
    <w:rsid w:val="006C0A13"/>
    <w:rsid w:val="006C316D"/>
    <w:rsid w:val="006C53AC"/>
    <w:rsid w:val="006D4E82"/>
    <w:rsid w:val="006E01E5"/>
    <w:rsid w:val="006E1511"/>
    <w:rsid w:val="006E3264"/>
    <w:rsid w:val="006E3726"/>
    <w:rsid w:val="006F1A53"/>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594F"/>
    <w:rsid w:val="007A7192"/>
    <w:rsid w:val="007B01A2"/>
    <w:rsid w:val="007B4702"/>
    <w:rsid w:val="007C1326"/>
    <w:rsid w:val="007D3EBB"/>
    <w:rsid w:val="007F0DDD"/>
    <w:rsid w:val="007F4094"/>
    <w:rsid w:val="007F648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5933"/>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959"/>
    <w:rsid w:val="009A00AB"/>
    <w:rsid w:val="009A190A"/>
    <w:rsid w:val="009A6A51"/>
    <w:rsid w:val="009B4BF8"/>
    <w:rsid w:val="009B568F"/>
    <w:rsid w:val="009C0DE7"/>
    <w:rsid w:val="009C378C"/>
    <w:rsid w:val="009C532C"/>
    <w:rsid w:val="009C5D46"/>
    <w:rsid w:val="009D1C4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3E5E"/>
    <w:rsid w:val="00A97501"/>
    <w:rsid w:val="00AA09C8"/>
    <w:rsid w:val="00AB2040"/>
    <w:rsid w:val="00AB2348"/>
    <w:rsid w:val="00AD73E5"/>
    <w:rsid w:val="00AE62F7"/>
    <w:rsid w:val="00AF3AF7"/>
    <w:rsid w:val="00AF3E88"/>
    <w:rsid w:val="00B1263F"/>
    <w:rsid w:val="00B44902"/>
    <w:rsid w:val="00B52830"/>
    <w:rsid w:val="00B73A13"/>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53FC9"/>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8164</Words>
  <Characters>46541</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_post130</cp:lastModifiedBy>
  <cp:revision>2</cp:revision>
  <dcterms:created xsi:type="dcterms:W3CDTF">2025-07-28T21:33:00Z</dcterms:created>
  <dcterms:modified xsi:type="dcterms:W3CDTF">2025-07-2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y fmtid="{D5CDD505-2E9C-101B-9397-08002B2CF9AE}" pid="22" name="MediaServiceImageTags">
    <vt:lpwstr/>
  </property>
</Properties>
</file>